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B6052" w14:textId="614E73BA" w:rsidR="77197C00" w:rsidRDefault="77197C00" w:rsidP="196827D5">
      <w:pPr>
        <w:rPr>
          <w:rFonts w:ascii="Roboto" w:eastAsia="Roboto" w:hAnsi="Roboto" w:cs="Roboto"/>
          <w:color w:val="202124"/>
          <w:sz w:val="24"/>
          <w:szCs w:val="24"/>
        </w:rPr>
      </w:pPr>
      <w:r w:rsidRPr="196827D5">
        <w:rPr>
          <w:rFonts w:ascii="Roboto" w:eastAsia="Roboto" w:hAnsi="Roboto" w:cs="Roboto"/>
          <w:color w:val="202124"/>
          <w:sz w:val="24"/>
          <w:szCs w:val="24"/>
        </w:rPr>
        <w:t>Goal: identify risk variables that are highly correlated with “natural risk”, and propose interventions to minimize those risks that we are capable of changing.</w:t>
      </w:r>
    </w:p>
    <w:p w14:paraId="79AA751C" w14:textId="5A7E6C3F" w:rsidR="196827D5" w:rsidRDefault="196827D5" w:rsidP="196827D5">
      <w:pPr>
        <w:rPr>
          <w:rFonts w:ascii="Roboto" w:eastAsia="Roboto" w:hAnsi="Roboto" w:cs="Roboto"/>
          <w:color w:val="202124"/>
          <w:sz w:val="24"/>
          <w:szCs w:val="24"/>
        </w:rPr>
      </w:pPr>
    </w:p>
    <w:p w14:paraId="4FCED476" w14:textId="16A23EF5" w:rsidR="00DB714B" w:rsidRDefault="00DB714B">
      <w:pPr>
        <w:rPr>
          <w:rFonts w:ascii="Roboto" w:eastAsia="Roboto" w:hAnsi="Roboto" w:cs="Roboto"/>
          <w:color w:val="202124"/>
          <w:sz w:val="24"/>
          <w:szCs w:val="24"/>
        </w:rPr>
      </w:pPr>
      <w:r>
        <w:rPr>
          <w:rFonts w:ascii="Roboto" w:eastAsia="Roboto" w:hAnsi="Roboto" w:cs="Roboto"/>
          <w:color w:val="202124"/>
          <w:sz w:val="24"/>
          <w:szCs w:val="24"/>
        </w:rPr>
        <w:t>Descriptive Statistics:</w:t>
      </w:r>
    </w:p>
    <w:p w14:paraId="21F464FA" w14:textId="23183F26" w:rsidR="00DB714B" w:rsidRDefault="00DB714B">
      <w:pPr>
        <w:rPr>
          <w:rFonts w:ascii="Roboto" w:eastAsia="Roboto" w:hAnsi="Roboto" w:cs="Roboto"/>
          <w:color w:val="202124"/>
          <w:sz w:val="24"/>
          <w:szCs w:val="24"/>
        </w:rPr>
      </w:pPr>
      <w:r>
        <w:rPr>
          <w:rFonts w:ascii="Roboto" w:eastAsia="Roboto" w:hAnsi="Roboto" w:cs="Roboto"/>
          <w:color w:val="202124"/>
          <w:sz w:val="24"/>
          <w:szCs w:val="24"/>
        </w:rPr>
        <w:t xml:space="preserve">Box plots? Frequency Chart? </w:t>
      </w:r>
    </w:p>
    <w:p w14:paraId="5BCD307C" w14:textId="77777777" w:rsidR="00DB714B" w:rsidRDefault="00DB714B">
      <w:pPr>
        <w:rPr>
          <w:rFonts w:ascii="Roboto" w:eastAsia="Roboto" w:hAnsi="Roboto" w:cs="Roboto"/>
          <w:color w:val="202124"/>
          <w:sz w:val="24"/>
          <w:szCs w:val="24"/>
        </w:rPr>
      </w:pPr>
    </w:p>
    <w:p w14:paraId="00EE56D7" w14:textId="77777777" w:rsidR="00DB714B" w:rsidRDefault="00DB714B">
      <w:pPr>
        <w:rPr>
          <w:rFonts w:ascii="Roboto" w:eastAsia="Roboto" w:hAnsi="Roboto" w:cs="Roboto"/>
          <w:color w:val="202124"/>
          <w:sz w:val="24"/>
          <w:szCs w:val="24"/>
        </w:rPr>
      </w:pPr>
    </w:p>
    <w:p w14:paraId="6E864259" w14:textId="46FD23AB" w:rsidR="005F496F" w:rsidRDefault="5B8C2AC1">
      <w:r w:rsidRPr="7D4307DF">
        <w:rPr>
          <w:rFonts w:ascii="Roboto" w:eastAsia="Roboto" w:hAnsi="Roboto" w:cs="Roboto"/>
          <w:color w:val="202124"/>
          <w:sz w:val="24"/>
          <w:szCs w:val="24"/>
        </w:rPr>
        <w:t>Q1: Exploratory: what type of communities are more vulnerable to flood?</w:t>
      </w:r>
    </w:p>
    <w:p w14:paraId="1A88277C" w14:textId="3F969D6E" w:rsidR="005F496F" w:rsidRDefault="5B8C2AC1">
      <w:r w:rsidRPr="7D4307DF">
        <w:rPr>
          <w:rFonts w:ascii="Roboto" w:eastAsia="Roboto" w:hAnsi="Roboto" w:cs="Roboto"/>
          <w:color w:val="202124"/>
          <w:sz w:val="24"/>
          <w:szCs w:val="24"/>
        </w:rPr>
        <w:t xml:space="preserve">Outcome: </w:t>
      </w:r>
      <w:proofErr w:type="spellStart"/>
      <w:r w:rsidRPr="7D4307DF">
        <w:rPr>
          <w:rFonts w:ascii="Roboto" w:eastAsia="Roboto" w:hAnsi="Roboto" w:cs="Roboto"/>
          <w:color w:val="202124"/>
          <w:sz w:val="24"/>
          <w:szCs w:val="24"/>
        </w:rPr>
        <w:t>FloodHealthIndex</w:t>
      </w:r>
      <w:proofErr w:type="spellEnd"/>
      <w:r w:rsidRPr="7D4307DF">
        <w:rPr>
          <w:rFonts w:ascii="Roboto" w:eastAsia="Roboto" w:hAnsi="Roboto" w:cs="Roboto"/>
          <w:color w:val="202124"/>
          <w:sz w:val="24"/>
          <w:szCs w:val="24"/>
        </w:rPr>
        <w:t xml:space="preserve"> (the higher the index, the better)</w:t>
      </w:r>
    </w:p>
    <w:p w14:paraId="0EC237EC" w14:textId="77777777" w:rsidR="00DB714B" w:rsidRDefault="5B8C2AC1">
      <w:pPr>
        <w:rPr>
          <w:rFonts w:ascii="Roboto" w:eastAsia="Roboto" w:hAnsi="Roboto" w:cs="Roboto"/>
          <w:color w:val="202124"/>
          <w:sz w:val="24"/>
          <w:szCs w:val="24"/>
        </w:rPr>
      </w:pPr>
      <w:r w:rsidRPr="7D4307DF">
        <w:rPr>
          <w:rFonts w:ascii="Roboto" w:eastAsia="Roboto" w:hAnsi="Roboto" w:cs="Roboto"/>
          <w:color w:val="202124"/>
          <w:sz w:val="24"/>
          <w:szCs w:val="24"/>
        </w:rPr>
        <w:t>Descriptive value (describe how the index was calculated, what variables were included)</w:t>
      </w:r>
    </w:p>
    <w:p w14:paraId="0141F91C" w14:textId="77777777" w:rsidR="001F1C16" w:rsidRDefault="001F1C16"/>
    <w:p w14:paraId="0ACA4797" w14:textId="10BAA63E" w:rsidR="005F496F" w:rsidRDefault="00B42704">
      <w:r>
        <w:br/>
      </w:r>
    </w:p>
    <w:p w14:paraId="12BE7F7F" w14:textId="049A60A7" w:rsidR="5B8C2AC1" w:rsidRDefault="5B8C2AC1" w:rsidP="23DE90F8">
      <w:pPr>
        <w:rPr>
          <w:rFonts w:ascii="Roboto" w:eastAsia="Roboto" w:hAnsi="Roboto" w:cs="Roboto"/>
          <w:color w:val="202124"/>
          <w:sz w:val="24"/>
          <w:szCs w:val="24"/>
        </w:rPr>
      </w:pPr>
      <w:r w:rsidRPr="23DE90F8">
        <w:rPr>
          <w:rFonts w:ascii="Roboto" w:eastAsia="Roboto" w:hAnsi="Roboto" w:cs="Roboto"/>
          <w:color w:val="202124"/>
          <w:sz w:val="24"/>
          <w:szCs w:val="24"/>
        </w:rPr>
        <w:t>Q2: Will housing values</w:t>
      </w:r>
      <w:r w:rsidR="4875DFF8" w:rsidRPr="23DE90F8">
        <w:rPr>
          <w:rFonts w:ascii="Roboto" w:eastAsia="Roboto" w:hAnsi="Roboto" w:cs="Roboto"/>
          <w:color w:val="202124"/>
          <w:sz w:val="24"/>
          <w:szCs w:val="24"/>
        </w:rPr>
        <w:t xml:space="preserve"> </w:t>
      </w:r>
      <w:r w:rsidRPr="23DE90F8">
        <w:rPr>
          <w:rFonts w:ascii="Roboto" w:eastAsia="Roboto" w:hAnsi="Roboto" w:cs="Roboto"/>
          <w:color w:val="202124"/>
          <w:sz w:val="24"/>
          <w:szCs w:val="24"/>
        </w:rPr>
        <w:t>be impacted by flood vulnerability?</w:t>
      </w:r>
      <w:r w:rsidR="3B2D87DB" w:rsidRPr="23DE90F8">
        <w:rPr>
          <w:rFonts w:ascii="Roboto" w:eastAsia="Roboto" w:hAnsi="Roboto" w:cs="Roboto"/>
          <w:color w:val="202124"/>
          <w:sz w:val="24"/>
          <w:szCs w:val="24"/>
        </w:rPr>
        <w:t xml:space="preserve"> </w:t>
      </w:r>
    </w:p>
    <w:p w14:paraId="78B2F83E" w14:textId="650202A7" w:rsidR="089F7ADC" w:rsidRDefault="089F7ADC" w:rsidP="221FB276">
      <w:pPr>
        <w:rPr>
          <w:rFonts w:ascii="Roboto" w:eastAsia="Roboto" w:hAnsi="Roboto" w:cs="Roboto"/>
          <w:color w:val="202124"/>
          <w:sz w:val="24"/>
          <w:szCs w:val="24"/>
        </w:rPr>
      </w:pPr>
      <w:r w:rsidRPr="196827D5">
        <w:rPr>
          <w:rFonts w:ascii="Roboto" w:eastAsia="Roboto" w:hAnsi="Roboto" w:cs="Roboto"/>
          <w:color w:val="202124"/>
          <w:sz w:val="24"/>
          <w:szCs w:val="24"/>
        </w:rPr>
        <w:t xml:space="preserve">Hypothesis: Houses </w:t>
      </w:r>
      <w:r w:rsidR="3D0F7E1B" w:rsidRPr="196827D5">
        <w:rPr>
          <w:rFonts w:ascii="Roboto" w:eastAsia="Roboto" w:hAnsi="Roboto" w:cs="Roboto"/>
          <w:color w:val="202124"/>
          <w:sz w:val="24"/>
          <w:szCs w:val="24"/>
        </w:rPr>
        <w:t>located</w:t>
      </w:r>
      <w:r w:rsidRPr="196827D5">
        <w:rPr>
          <w:rFonts w:ascii="Roboto" w:eastAsia="Roboto" w:hAnsi="Roboto" w:cs="Roboto"/>
          <w:color w:val="202124"/>
          <w:sz w:val="24"/>
          <w:szCs w:val="24"/>
        </w:rPr>
        <w:t xml:space="preserve"> in </w:t>
      </w:r>
      <w:r w:rsidR="508D28E5" w:rsidRPr="196827D5">
        <w:rPr>
          <w:rFonts w:ascii="Roboto" w:eastAsia="Roboto" w:hAnsi="Roboto" w:cs="Roboto"/>
          <w:color w:val="202124"/>
          <w:sz w:val="24"/>
          <w:szCs w:val="24"/>
        </w:rPr>
        <w:t>areas</w:t>
      </w:r>
      <w:r w:rsidRPr="196827D5">
        <w:rPr>
          <w:rFonts w:ascii="Roboto" w:eastAsia="Roboto" w:hAnsi="Roboto" w:cs="Roboto"/>
          <w:color w:val="202124"/>
          <w:sz w:val="24"/>
          <w:szCs w:val="24"/>
        </w:rPr>
        <w:t xml:space="preserve"> with higher flood vulnerability will have lower market values</w:t>
      </w:r>
    </w:p>
    <w:p w14:paraId="33FEDD7F" w14:textId="77777777" w:rsidR="00722F5B" w:rsidRDefault="00722F5B" w:rsidP="221FB276">
      <w:pPr>
        <w:rPr>
          <w:rFonts w:ascii="Roboto" w:eastAsia="Roboto" w:hAnsi="Roboto" w:cs="Roboto"/>
          <w:color w:val="202124"/>
          <w:sz w:val="24"/>
          <w:szCs w:val="24"/>
        </w:rPr>
      </w:pPr>
    </w:p>
    <w:p w14:paraId="2A9E78F6" w14:textId="42FEB785" w:rsidR="005F496F" w:rsidRDefault="00FD2F83" w:rsidP="7D4307DF">
      <w:r>
        <w:br/>
      </w:r>
      <w:r w:rsidR="45A1EE28">
        <w:t xml:space="preserve">Q3: Validate the SF government agency data using other data sources? </w:t>
      </w:r>
    </w:p>
    <w:p w14:paraId="2C078E63" w14:textId="499D8ECC" w:rsidR="005F496F" w:rsidRDefault="45A1EE28" w:rsidP="7D4307DF">
      <w:r>
        <w:t xml:space="preserve">Hypothesis: </w:t>
      </w:r>
      <w:proofErr w:type="gramStart"/>
      <w:r>
        <w:t>the</w:t>
      </w:r>
      <w:proofErr w:type="gramEnd"/>
      <w:r>
        <w:t xml:space="preserve"> </w:t>
      </w:r>
      <w:proofErr w:type="spellStart"/>
      <w:r>
        <w:t>FloodHealthIndex</w:t>
      </w:r>
      <w:proofErr w:type="spellEnd"/>
      <w:r>
        <w:t xml:space="preserve"> accurately represents the flooding vulnerability in SF</w:t>
      </w:r>
    </w:p>
    <w:p w14:paraId="79318C95" w14:textId="77777777" w:rsidR="00722F5B" w:rsidRDefault="00722F5B" w:rsidP="47909650"/>
    <w:p w14:paraId="3FC18133" w14:textId="4C19754C" w:rsidR="7EF5E6D6" w:rsidRDefault="7EF5E6D6" w:rsidP="754DC35D">
      <w:r>
        <w:t xml:space="preserve">Q4: How the flooding impact physical or mental health? What are some of the </w:t>
      </w:r>
      <w:r w:rsidR="1C15E551">
        <w:t>aftereffects</w:t>
      </w:r>
      <w:r>
        <w:t xml:space="preserve"> of f</w:t>
      </w:r>
      <w:r w:rsidR="32CC82AE">
        <w:t>l</w:t>
      </w:r>
      <w:r>
        <w:t>oods on health?</w:t>
      </w:r>
    </w:p>
    <w:p w14:paraId="67E70FFC" w14:textId="6B60CAC9" w:rsidR="23DE90F8" w:rsidRDefault="23DE90F8" w:rsidP="23DE90F8"/>
    <w:p w14:paraId="53EF0CAA" w14:textId="040B57AF" w:rsidR="1649A744" w:rsidRDefault="1649A744" w:rsidP="23DE90F8">
      <w:r>
        <w:t>Q5: Do the areas with high flood vulnerability equipped with more medical facilities/fire stations?</w:t>
      </w:r>
    </w:p>
    <w:p w14:paraId="4C14BA03" w14:textId="28D75FAF" w:rsidR="005F496F" w:rsidRDefault="005F496F" w:rsidP="7D4307DF"/>
    <w:p w14:paraId="697E8FE4" w14:textId="37631D6F" w:rsidR="00E76C6A" w:rsidRDefault="00E76C6A" w:rsidP="7D4307DF"/>
    <w:p w14:paraId="706CEB9C" w14:textId="1D97BA08" w:rsidR="00E76C6A" w:rsidRDefault="00E76C6A" w:rsidP="7D4307DF"/>
    <w:p w14:paraId="60C89035" w14:textId="3FAFE449" w:rsidR="00E76C6A" w:rsidRDefault="00E76C6A" w:rsidP="7D4307DF"/>
    <w:p w14:paraId="59D5919F" w14:textId="71405714" w:rsidR="00E76C6A" w:rsidRDefault="00E76C6A" w:rsidP="7D4307DF"/>
    <w:p w14:paraId="4C597DB2" w14:textId="77777777" w:rsidR="00E76C6A" w:rsidRDefault="00E76C6A" w:rsidP="7D4307DF"/>
    <w:p w14:paraId="0AB0F50E" w14:textId="41B5C5FF" w:rsidR="00E76C6A" w:rsidRDefault="00E76C6A" w:rsidP="7D4307DF"/>
    <w:tbl>
      <w:tblPr>
        <w:tblW w:w="4746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1220"/>
        <w:gridCol w:w="1029"/>
        <w:gridCol w:w="967"/>
      </w:tblGrid>
      <w:tr w:rsidR="00392A5F" w:rsidRPr="00E76C6A" w14:paraId="2D6B1062" w14:textId="77777777" w:rsidTr="002D53E6">
        <w:trPr>
          <w:trHeight w:val="290"/>
        </w:trPr>
        <w:tc>
          <w:tcPr>
            <w:tcW w:w="4746" w:type="dxa"/>
            <w:gridSpan w:val="4"/>
            <w:shd w:val="clear" w:color="auto" w:fill="auto"/>
            <w:noWrap/>
            <w:vAlign w:val="bottom"/>
          </w:tcPr>
          <w:p w14:paraId="08292487" w14:textId="050299D3" w:rsidR="00392A5F" w:rsidRPr="00392A5F" w:rsidRDefault="00392A5F" w:rsidP="00392A5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zh-CN"/>
              </w:rPr>
            </w:pPr>
            <w:r w:rsidRPr="00392A5F">
              <w:rPr>
                <w:rFonts w:eastAsia="Times New Roman" w:cstheme="minorHAnsi"/>
                <w:b/>
                <w:bCs/>
                <w:sz w:val="24"/>
                <w:szCs w:val="24"/>
                <w:lang w:eastAsia="zh-CN"/>
              </w:rPr>
              <w:t>OLS Regression Results</w:t>
            </w:r>
          </w:p>
        </w:tc>
      </w:tr>
      <w:tr w:rsidR="00E76C6A" w:rsidRPr="00E76C6A" w14:paraId="2899768D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7D22BC79" w14:textId="77777777" w:rsidR="00E76C6A" w:rsidRPr="00E76C6A" w:rsidRDefault="00E76C6A" w:rsidP="00E76C6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8A56CBD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coefficient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3D494F06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STD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40697425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P-value</w:t>
            </w:r>
          </w:p>
        </w:tc>
      </w:tr>
      <w:tr w:rsidR="00E76C6A" w:rsidRPr="00E76C6A" w14:paraId="1763960E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265C12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Children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4B015BE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3.5529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623ED750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4.257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1FD7083C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404     </w:t>
            </w:r>
          </w:p>
        </w:tc>
      </w:tr>
      <w:tr w:rsidR="00E76C6A" w:rsidRPr="00E76C6A" w14:paraId="7389E5B3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28049A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Elderly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6E96C989" w14:textId="47E52F81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21.7213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29BE7140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3.999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0A0B6E0F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734BB7A3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C3E0356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Non-White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42129EBC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6.3453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5F605761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1.620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0E051037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6613CD85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3AD0E81E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Poverty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7B65A322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-3.6523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05304033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2.362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271B86EC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123     </w:t>
            </w:r>
          </w:p>
        </w:tc>
      </w:tr>
      <w:tr w:rsidR="00E76C6A" w:rsidRPr="00E76C6A" w14:paraId="0F0F8D21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0C05397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Education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0D538D64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-2.0566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5963FE62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1.451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6C22D342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157     </w:t>
            </w:r>
          </w:p>
        </w:tc>
      </w:tr>
      <w:tr w:rsidR="00E76C6A" w:rsidRPr="00E76C6A" w14:paraId="613D3986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2A5F218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English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13456B06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-3.4440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692772A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3.192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2966A10D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281     </w:t>
            </w:r>
          </w:p>
        </w:tc>
      </w:tr>
      <w:tr w:rsidR="00E76C6A" w:rsidRPr="00E76C6A" w14:paraId="6F88A114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4D4C6AA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Elevation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71D61A55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-0.0122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3DBD2005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02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1B824473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3DA3902C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7986A0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Sea Level Rise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5D28B927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19.2500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7E53FDDB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3.639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773EC1F3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2ACFDE65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6DEBC6E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Precipitation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69EF96A2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-34.5672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2772BA6A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12.213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77664E1E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05    </w:t>
            </w:r>
          </w:p>
        </w:tc>
      </w:tr>
      <w:tr w:rsidR="00E76C6A" w:rsidRPr="00E76C6A" w14:paraId="2A1895D8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393882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Diabetes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4DDB3A9A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166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6E63F824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43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0C3360E3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700     </w:t>
            </w:r>
          </w:p>
        </w:tc>
      </w:tr>
      <w:tr w:rsidR="00E76C6A" w:rsidRPr="00E76C6A" w14:paraId="715449BC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C394DD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Mental Health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0D6C3129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-0.1127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0AA6B5A2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22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3892C31F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30B9F3CB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499DAA75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Asthma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40A11967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8637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7F586885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106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7DAEA9ED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3EB0EB90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68CA6E9D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Disability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9025BE5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33.2143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2A8C3862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5.518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605BD96C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4472C4" w:themeColor="accent1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76008BD3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2449B94C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Housing Quality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3B56651D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203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7C71CE77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022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350AAFA1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0.351     </w:t>
            </w:r>
          </w:p>
        </w:tc>
      </w:tr>
      <w:tr w:rsidR="00E76C6A" w:rsidRPr="00E76C6A" w14:paraId="455BE20C" w14:textId="77777777" w:rsidTr="00E76C6A">
        <w:trPr>
          <w:trHeight w:val="290"/>
        </w:trPr>
        <w:tc>
          <w:tcPr>
            <w:tcW w:w="1530" w:type="dxa"/>
            <w:shd w:val="clear" w:color="auto" w:fill="auto"/>
            <w:noWrap/>
            <w:vAlign w:val="bottom"/>
            <w:hideMark/>
          </w:tcPr>
          <w:p w14:paraId="0E0123C7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Live Alone</w:t>
            </w:r>
          </w:p>
        </w:tc>
        <w:tc>
          <w:tcPr>
            <w:tcW w:w="1220" w:type="dxa"/>
            <w:shd w:val="clear" w:color="auto" w:fill="auto"/>
            <w:noWrap/>
            <w:vAlign w:val="bottom"/>
            <w:hideMark/>
          </w:tcPr>
          <w:p w14:paraId="5CC6422A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8.6179     </w:t>
            </w:r>
          </w:p>
        </w:tc>
        <w:tc>
          <w:tcPr>
            <w:tcW w:w="1029" w:type="dxa"/>
            <w:shd w:val="clear" w:color="auto" w:fill="auto"/>
            <w:noWrap/>
            <w:vAlign w:val="bottom"/>
            <w:hideMark/>
          </w:tcPr>
          <w:p w14:paraId="3CE519ED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000000"/>
                <w:lang w:eastAsia="zh-CN"/>
              </w:rPr>
              <w:t>2.391     </w:t>
            </w:r>
          </w:p>
        </w:tc>
        <w:tc>
          <w:tcPr>
            <w:tcW w:w="967" w:type="dxa"/>
            <w:shd w:val="clear" w:color="auto" w:fill="auto"/>
            <w:noWrap/>
            <w:vAlign w:val="bottom"/>
            <w:hideMark/>
          </w:tcPr>
          <w:p w14:paraId="3C207CAE" w14:textId="77777777" w:rsidR="00E76C6A" w:rsidRPr="00E76C6A" w:rsidRDefault="00E76C6A" w:rsidP="00E76C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 w:rsidRPr="00E76C6A">
              <w:rPr>
                <w:rFonts w:ascii="Calibri" w:eastAsia="Times New Roman" w:hAnsi="Calibri" w:cs="Calibri"/>
                <w:color w:val="4472C4" w:themeColor="accent1"/>
                <w:lang w:eastAsia="zh-CN"/>
              </w:rPr>
              <w:t>&lt;0.001 </w:t>
            </w:r>
          </w:p>
        </w:tc>
      </w:tr>
      <w:tr w:rsidR="00E76C6A" w:rsidRPr="00E76C6A" w14:paraId="3FE18141" w14:textId="77777777" w:rsidTr="008D543B">
        <w:trPr>
          <w:trHeight w:val="290"/>
        </w:trPr>
        <w:tc>
          <w:tcPr>
            <w:tcW w:w="2750" w:type="dxa"/>
            <w:gridSpan w:val="2"/>
            <w:shd w:val="clear" w:color="auto" w:fill="auto"/>
            <w:noWrap/>
            <w:vAlign w:val="bottom"/>
          </w:tcPr>
          <w:p w14:paraId="6CB924B4" w14:textId="2B00DCC8" w:rsidR="00E76C6A" w:rsidRPr="00392A5F" w:rsidRDefault="00E76C6A" w:rsidP="00E76C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</w:pPr>
            <w:r w:rsidRPr="00392A5F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R-Squared</w:t>
            </w:r>
          </w:p>
        </w:tc>
        <w:tc>
          <w:tcPr>
            <w:tcW w:w="1996" w:type="dxa"/>
            <w:gridSpan w:val="2"/>
            <w:shd w:val="clear" w:color="auto" w:fill="auto"/>
            <w:noWrap/>
            <w:vAlign w:val="bottom"/>
          </w:tcPr>
          <w:p w14:paraId="5053F4C1" w14:textId="167C2A58" w:rsidR="00E76C6A" w:rsidRPr="00E76C6A" w:rsidRDefault="00E76C6A" w:rsidP="00E76C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eastAsia="zh-CN"/>
              </w:rPr>
              <w:t>0.721</w:t>
            </w:r>
          </w:p>
        </w:tc>
      </w:tr>
    </w:tbl>
    <w:p w14:paraId="75798C0B" w14:textId="467C21F5" w:rsidR="00E76C6A" w:rsidRDefault="00E76C6A" w:rsidP="7D4307DF"/>
    <w:p w14:paraId="232F889A" w14:textId="71983231" w:rsidR="00E76C6A" w:rsidRDefault="00E76C6A" w:rsidP="7D4307DF"/>
    <w:p w14:paraId="76CA6F1E" w14:textId="4F15D2B3" w:rsidR="00E76C6A" w:rsidRDefault="00E76C6A" w:rsidP="7D4307DF"/>
    <w:p w14:paraId="5FA9BD5E" w14:textId="77777777" w:rsidR="00C93277" w:rsidRPr="00C93277" w:rsidRDefault="00C93277" w:rsidP="00C932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zh-CN"/>
        </w:rPr>
      </w:pPr>
      <w:r w:rsidRPr="00C93277">
        <w:rPr>
          <w:rFonts w:ascii="Times New Roman" w:eastAsia="Times New Roman" w:hAnsi="Times New Roman" w:cs="Times New Roman"/>
          <w:sz w:val="24"/>
          <w:szCs w:val="24"/>
          <w:lang w:eastAsia="zh-CN"/>
        </w:rPr>
        <w:t>* About the project</w:t>
      </w:r>
    </w:p>
    <w:p w14:paraId="0DD297CB" w14:textId="7F88C8CA" w:rsidR="00C93277" w:rsidRDefault="00C93277" w:rsidP="00C93277">
      <w:pPr>
        <w:shd w:val="clear" w:color="auto" w:fill="FFFFFF"/>
        <w:spacing w:after="72" w:line="240" w:lineRule="auto"/>
        <w:rPr>
          <w:rFonts w:ascii="Helvetica" w:eastAsia="Times New Roman" w:hAnsi="Helvetica" w:cs="Times New Roman"/>
          <w:i/>
          <w:iCs/>
          <w:color w:val="233136"/>
          <w:sz w:val="21"/>
          <w:szCs w:val="21"/>
          <w:lang w:eastAsia="zh-CN"/>
        </w:rPr>
      </w:pPr>
      <w:r w:rsidRPr="00C93277">
        <w:rPr>
          <w:rFonts w:ascii="Helvetica" w:eastAsia="Times New Roman" w:hAnsi="Helvetica" w:cs="Times New Roman"/>
          <w:i/>
          <w:iCs/>
          <w:color w:val="233136"/>
          <w:sz w:val="21"/>
          <w:szCs w:val="21"/>
          <w:lang w:eastAsia="zh-CN"/>
        </w:rPr>
        <w:t>Be sure to write what inspired you, what you learned, how you built your project, and the challenges you faced. Format your story in </w:t>
      </w:r>
      <w:hyperlink r:id="rId6" w:tgtFrame="_blank" w:history="1">
        <w:r w:rsidRPr="00C93277">
          <w:rPr>
            <w:rFonts w:ascii="Helvetica" w:eastAsia="Times New Roman" w:hAnsi="Helvetica" w:cs="Times New Roman"/>
            <w:i/>
            <w:iCs/>
            <w:color w:val="1F78D1"/>
            <w:sz w:val="21"/>
            <w:szCs w:val="21"/>
            <w:u w:val="single"/>
            <w:lang w:eastAsia="zh-CN"/>
          </w:rPr>
          <w:t>Markdown</w:t>
        </w:r>
      </w:hyperlink>
      <w:r w:rsidRPr="00C93277">
        <w:rPr>
          <w:rFonts w:ascii="Helvetica" w:eastAsia="Times New Roman" w:hAnsi="Helvetica" w:cs="Times New Roman"/>
          <w:i/>
          <w:iCs/>
          <w:color w:val="233136"/>
          <w:sz w:val="21"/>
          <w:szCs w:val="21"/>
          <w:lang w:eastAsia="zh-CN"/>
        </w:rPr>
        <w:t>.</w:t>
      </w:r>
    </w:p>
    <w:p w14:paraId="3D8BF00F" w14:textId="002F8F12" w:rsidR="0066499B" w:rsidRPr="00C93277" w:rsidRDefault="00DA4D05" w:rsidP="00C93277">
      <w:pPr>
        <w:shd w:val="clear" w:color="auto" w:fill="FFFFFF"/>
        <w:spacing w:after="72" w:line="240" w:lineRule="auto"/>
        <w:rPr>
          <w:rFonts w:ascii="Helvetica" w:eastAsia="Times New Roman" w:hAnsi="Helvetica" w:cs="Times New Roman"/>
          <w:color w:val="233136"/>
          <w:sz w:val="21"/>
          <w:szCs w:val="21"/>
          <w:lang w:eastAsia="zh-CN"/>
        </w:rPr>
      </w:pPr>
      <w:r w:rsidRPr="00DA4D05">
        <w:rPr>
          <w:rFonts w:ascii="Helvetica" w:eastAsia="Times New Roman" w:hAnsi="Helvetica" w:cs="Times New Roman"/>
          <w:color w:val="233136"/>
          <w:sz w:val="21"/>
          <w:szCs w:val="21"/>
          <w:lang w:eastAsia="zh-CN"/>
        </w:rPr>
        <w:t>As graduate students at UNC, we are interested in using data-driven approaches to solved real-world problems and make an impact to other people’s life.</w:t>
      </w:r>
    </w:p>
    <w:p w14:paraId="13410029" w14:textId="60AB789A" w:rsidR="00E76C6A" w:rsidRDefault="00E76C6A" w:rsidP="7D4307DF"/>
    <w:p w14:paraId="2D3EA182" w14:textId="4A28A6AB" w:rsidR="00C93277" w:rsidRDefault="00C93277" w:rsidP="7D4307DF">
      <w:r>
        <w:rPr>
          <w:noProof/>
        </w:rPr>
        <w:lastRenderedPageBreak/>
        <w:drawing>
          <wp:inline distT="0" distB="0" distL="0" distR="0" wp14:anchorId="6D821B71" wp14:editId="1BDD7393">
            <wp:extent cx="2857500" cy="2444750"/>
            <wp:effectExtent l="0" t="0" r="0" b="0"/>
            <wp:docPr id="1" name="Picture 1" descr="Yang Ya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ang Ya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4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CFC1" w14:textId="2D2B4A56" w:rsidR="00C93277" w:rsidRDefault="00C93277" w:rsidP="7D4307DF">
      <w:r>
        <w:t xml:space="preserve">Yang </w:t>
      </w:r>
      <w:proofErr w:type="spellStart"/>
      <w:r>
        <w:t>Yang</w:t>
      </w:r>
      <w:proofErr w:type="spellEnd"/>
      <w:r>
        <w:t>, PhD student in City and Regional Planning</w:t>
      </w:r>
    </w:p>
    <w:p w14:paraId="071D8013" w14:textId="70CF7FD5" w:rsidR="00C93277" w:rsidRDefault="00C93277" w:rsidP="7D4307DF"/>
    <w:p w14:paraId="6368103A" w14:textId="3F6A0193" w:rsidR="00C93277" w:rsidRDefault="00C93277" w:rsidP="7D4307DF">
      <w:r>
        <w:rPr>
          <w:noProof/>
        </w:rPr>
        <w:drawing>
          <wp:inline distT="0" distB="0" distL="0" distR="0" wp14:anchorId="4542EBFA" wp14:editId="7146AD0F">
            <wp:extent cx="1974850" cy="1974850"/>
            <wp:effectExtent l="0" t="0" r="6350" b="6350"/>
            <wp:docPr id="2" name="Picture 2" descr="Grace_Ph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ce_Phot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85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AFF81" w14:textId="5C686D05" w:rsidR="00C93277" w:rsidRDefault="00C93277" w:rsidP="7D4307DF">
      <w:r>
        <w:t>Yunzhi Qian, PhD student in Nutrition</w:t>
      </w:r>
    </w:p>
    <w:sectPr w:rsidR="00C93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DB89C" w14:textId="77777777" w:rsidR="003C7648" w:rsidRDefault="003C7648" w:rsidP="00955737">
      <w:pPr>
        <w:spacing w:after="0" w:line="240" w:lineRule="auto"/>
      </w:pPr>
      <w:r>
        <w:separator/>
      </w:r>
    </w:p>
  </w:endnote>
  <w:endnote w:type="continuationSeparator" w:id="0">
    <w:p w14:paraId="30184B07" w14:textId="77777777" w:rsidR="003C7648" w:rsidRDefault="003C7648" w:rsidP="00955737">
      <w:pPr>
        <w:spacing w:after="0" w:line="240" w:lineRule="auto"/>
      </w:pPr>
      <w:r>
        <w:continuationSeparator/>
      </w:r>
    </w:p>
  </w:endnote>
  <w:endnote w:type="continuationNotice" w:id="1">
    <w:p w14:paraId="25D51CC0" w14:textId="77777777" w:rsidR="003C7648" w:rsidRDefault="003C76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CBCED" w14:textId="77777777" w:rsidR="003C7648" w:rsidRDefault="003C7648" w:rsidP="00955737">
      <w:pPr>
        <w:spacing w:after="0" w:line="240" w:lineRule="auto"/>
      </w:pPr>
      <w:r>
        <w:separator/>
      </w:r>
    </w:p>
  </w:footnote>
  <w:footnote w:type="continuationSeparator" w:id="0">
    <w:p w14:paraId="2A601B4B" w14:textId="77777777" w:rsidR="003C7648" w:rsidRDefault="003C7648" w:rsidP="00955737">
      <w:pPr>
        <w:spacing w:after="0" w:line="240" w:lineRule="auto"/>
      </w:pPr>
      <w:r>
        <w:continuationSeparator/>
      </w:r>
    </w:p>
  </w:footnote>
  <w:footnote w:type="continuationNotice" w:id="1">
    <w:p w14:paraId="648A8C91" w14:textId="77777777" w:rsidR="003C7648" w:rsidRDefault="003C7648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3NLMwMDUzMjW2MDRR0lEKTi0uzszPAykwrgUAQiHSiiwAAAA="/>
  </w:docVars>
  <w:rsids>
    <w:rsidRoot w:val="31B7361C"/>
    <w:rsid w:val="00002F61"/>
    <w:rsid w:val="000059B5"/>
    <w:rsid w:val="00021EAC"/>
    <w:rsid w:val="000468A6"/>
    <w:rsid w:val="00067B84"/>
    <w:rsid w:val="000A4E27"/>
    <w:rsid w:val="000C6754"/>
    <w:rsid w:val="000D668E"/>
    <w:rsid w:val="00122FA6"/>
    <w:rsid w:val="00131611"/>
    <w:rsid w:val="001339E8"/>
    <w:rsid w:val="00163388"/>
    <w:rsid w:val="0016515E"/>
    <w:rsid w:val="00187A19"/>
    <w:rsid w:val="0019337D"/>
    <w:rsid w:val="001973B2"/>
    <w:rsid w:val="001E4653"/>
    <w:rsid w:val="001F1C16"/>
    <w:rsid w:val="001F38C3"/>
    <w:rsid w:val="002103CE"/>
    <w:rsid w:val="00222DDB"/>
    <w:rsid w:val="00224242"/>
    <w:rsid w:val="00225C0C"/>
    <w:rsid w:val="002443CB"/>
    <w:rsid w:val="00247764"/>
    <w:rsid w:val="002658AE"/>
    <w:rsid w:val="002749D2"/>
    <w:rsid w:val="002A5837"/>
    <w:rsid w:val="002C5580"/>
    <w:rsid w:val="002E7822"/>
    <w:rsid w:val="003065D7"/>
    <w:rsid w:val="00313906"/>
    <w:rsid w:val="00327D6D"/>
    <w:rsid w:val="0034360E"/>
    <w:rsid w:val="00351312"/>
    <w:rsid w:val="00366BAA"/>
    <w:rsid w:val="00377D58"/>
    <w:rsid w:val="00392A5F"/>
    <w:rsid w:val="00394976"/>
    <w:rsid w:val="003B0B6D"/>
    <w:rsid w:val="003C7648"/>
    <w:rsid w:val="003D38D8"/>
    <w:rsid w:val="003E7AB2"/>
    <w:rsid w:val="003F51D5"/>
    <w:rsid w:val="00436B40"/>
    <w:rsid w:val="0044149D"/>
    <w:rsid w:val="00461D33"/>
    <w:rsid w:val="00466252"/>
    <w:rsid w:val="004666E2"/>
    <w:rsid w:val="0046790B"/>
    <w:rsid w:val="0047627F"/>
    <w:rsid w:val="00487427"/>
    <w:rsid w:val="00496B64"/>
    <w:rsid w:val="004B7894"/>
    <w:rsid w:val="004D0428"/>
    <w:rsid w:val="005A043A"/>
    <w:rsid w:val="005A6238"/>
    <w:rsid w:val="005C4115"/>
    <w:rsid w:val="005D43B9"/>
    <w:rsid w:val="005F29DA"/>
    <w:rsid w:val="005F496F"/>
    <w:rsid w:val="005F4A58"/>
    <w:rsid w:val="006052D7"/>
    <w:rsid w:val="00607C6E"/>
    <w:rsid w:val="006206F9"/>
    <w:rsid w:val="0066499B"/>
    <w:rsid w:val="006673D2"/>
    <w:rsid w:val="006678C3"/>
    <w:rsid w:val="00687AA6"/>
    <w:rsid w:val="006C4463"/>
    <w:rsid w:val="006C7AB2"/>
    <w:rsid w:val="006E1217"/>
    <w:rsid w:val="006E7E25"/>
    <w:rsid w:val="00722F5B"/>
    <w:rsid w:val="00745413"/>
    <w:rsid w:val="007D7D1D"/>
    <w:rsid w:val="007E3C26"/>
    <w:rsid w:val="007E6684"/>
    <w:rsid w:val="007F2D24"/>
    <w:rsid w:val="007F3620"/>
    <w:rsid w:val="007F3FD8"/>
    <w:rsid w:val="0083450C"/>
    <w:rsid w:val="00871001"/>
    <w:rsid w:val="008763CF"/>
    <w:rsid w:val="008D0542"/>
    <w:rsid w:val="008F00E2"/>
    <w:rsid w:val="008F4A0A"/>
    <w:rsid w:val="00902B9C"/>
    <w:rsid w:val="00903115"/>
    <w:rsid w:val="00922543"/>
    <w:rsid w:val="00932582"/>
    <w:rsid w:val="00955737"/>
    <w:rsid w:val="00973C0D"/>
    <w:rsid w:val="00980D5C"/>
    <w:rsid w:val="00995421"/>
    <w:rsid w:val="009A2AAB"/>
    <w:rsid w:val="009A4864"/>
    <w:rsid w:val="009A698A"/>
    <w:rsid w:val="009C3532"/>
    <w:rsid w:val="009C48F9"/>
    <w:rsid w:val="009E4D66"/>
    <w:rsid w:val="009F5AE6"/>
    <w:rsid w:val="00A01A64"/>
    <w:rsid w:val="00A44770"/>
    <w:rsid w:val="00A45368"/>
    <w:rsid w:val="00A47455"/>
    <w:rsid w:val="00A62967"/>
    <w:rsid w:val="00A97F6D"/>
    <w:rsid w:val="00AA0ECA"/>
    <w:rsid w:val="00AA3FF2"/>
    <w:rsid w:val="00AC76A5"/>
    <w:rsid w:val="00AE56C2"/>
    <w:rsid w:val="00AF7B93"/>
    <w:rsid w:val="00B1773A"/>
    <w:rsid w:val="00B225F9"/>
    <w:rsid w:val="00B2451A"/>
    <w:rsid w:val="00B26A8E"/>
    <w:rsid w:val="00B341F0"/>
    <w:rsid w:val="00B40C65"/>
    <w:rsid w:val="00B42704"/>
    <w:rsid w:val="00B73729"/>
    <w:rsid w:val="00C004AA"/>
    <w:rsid w:val="00C21EC5"/>
    <w:rsid w:val="00C2391E"/>
    <w:rsid w:val="00C23F1C"/>
    <w:rsid w:val="00C93277"/>
    <w:rsid w:val="00CA2127"/>
    <w:rsid w:val="00D02820"/>
    <w:rsid w:val="00D34156"/>
    <w:rsid w:val="00D41CDC"/>
    <w:rsid w:val="00D44C3B"/>
    <w:rsid w:val="00D63DA9"/>
    <w:rsid w:val="00D70D81"/>
    <w:rsid w:val="00D8254F"/>
    <w:rsid w:val="00D863BD"/>
    <w:rsid w:val="00DA4D05"/>
    <w:rsid w:val="00DB714B"/>
    <w:rsid w:val="00DC0E3B"/>
    <w:rsid w:val="00E41030"/>
    <w:rsid w:val="00E53EFC"/>
    <w:rsid w:val="00E722E8"/>
    <w:rsid w:val="00E76C6A"/>
    <w:rsid w:val="00EA595B"/>
    <w:rsid w:val="00ED43B5"/>
    <w:rsid w:val="00F4059E"/>
    <w:rsid w:val="00F5514E"/>
    <w:rsid w:val="00F920C6"/>
    <w:rsid w:val="00FD104E"/>
    <w:rsid w:val="00FD2F83"/>
    <w:rsid w:val="00FD3377"/>
    <w:rsid w:val="00FF4AF9"/>
    <w:rsid w:val="01D1B3EA"/>
    <w:rsid w:val="039985AE"/>
    <w:rsid w:val="049CEFE1"/>
    <w:rsid w:val="04E1E6D0"/>
    <w:rsid w:val="05735C92"/>
    <w:rsid w:val="078F023C"/>
    <w:rsid w:val="089F7ADC"/>
    <w:rsid w:val="0B248F79"/>
    <w:rsid w:val="0B578148"/>
    <w:rsid w:val="0C15F48C"/>
    <w:rsid w:val="0C1FCFB8"/>
    <w:rsid w:val="0C461A37"/>
    <w:rsid w:val="0CFE665D"/>
    <w:rsid w:val="0F1A0C07"/>
    <w:rsid w:val="12C267B2"/>
    <w:rsid w:val="12CDB9CF"/>
    <w:rsid w:val="14D75A59"/>
    <w:rsid w:val="14E13585"/>
    <w:rsid w:val="15B47A0D"/>
    <w:rsid w:val="1649A744"/>
    <w:rsid w:val="16B1313D"/>
    <w:rsid w:val="16F5D426"/>
    <w:rsid w:val="178E50F1"/>
    <w:rsid w:val="196827D5"/>
    <w:rsid w:val="19F4F687"/>
    <w:rsid w:val="1A6B9208"/>
    <w:rsid w:val="1C15E551"/>
    <w:rsid w:val="1C3D0FA8"/>
    <w:rsid w:val="221FB276"/>
    <w:rsid w:val="23082447"/>
    <w:rsid w:val="23DE90F8"/>
    <w:rsid w:val="2523C9F1"/>
    <w:rsid w:val="26EB9BB5"/>
    <w:rsid w:val="2766033E"/>
    <w:rsid w:val="28B9F0D9"/>
    <w:rsid w:val="28CC259C"/>
    <w:rsid w:val="2AE11843"/>
    <w:rsid w:val="2D980EDB"/>
    <w:rsid w:val="2E76A580"/>
    <w:rsid w:val="2F71E5BF"/>
    <w:rsid w:val="2F98303E"/>
    <w:rsid w:val="30507C64"/>
    <w:rsid w:val="31B7361C"/>
    <w:rsid w:val="32CC82AE"/>
    <w:rsid w:val="361FCFD6"/>
    <w:rsid w:val="3652C1A5"/>
    <w:rsid w:val="38297060"/>
    <w:rsid w:val="3AE066F8"/>
    <w:rsid w:val="3B255DE7"/>
    <w:rsid w:val="3B2D87DB"/>
    <w:rsid w:val="3D0F7E1B"/>
    <w:rsid w:val="3EB10FF8"/>
    <w:rsid w:val="408AE6DC"/>
    <w:rsid w:val="41C142DE"/>
    <w:rsid w:val="439B19C2"/>
    <w:rsid w:val="4480636A"/>
    <w:rsid w:val="44B35539"/>
    <w:rsid w:val="4571C87D"/>
    <w:rsid w:val="45A1EE28"/>
    <w:rsid w:val="45CA88E6"/>
    <w:rsid w:val="465A3A4E"/>
    <w:rsid w:val="47909650"/>
    <w:rsid w:val="4875DFF8"/>
    <w:rsid w:val="496A6D34"/>
    <w:rsid w:val="4E332E4A"/>
    <w:rsid w:val="508D28E5"/>
    <w:rsid w:val="50EA24E2"/>
    <w:rsid w:val="51C8BB87"/>
    <w:rsid w:val="51E6DC12"/>
    <w:rsid w:val="51FBAD56"/>
    <w:rsid w:val="529F2838"/>
    <w:rsid w:val="52C3FBC6"/>
    <w:rsid w:val="55DC58A0"/>
    <w:rsid w:val="5B7B8667"/>
    <w:rsid w:val="5B8C2AC1"/>
    <w:rsid w:val="5C58A61B"/>
    <w:rsid w:val="5D555D4B"/>
    <w:rsid w:val="5E7F9DE2"/>
    <w:rsid w:val="5F440573"/>
    <w:rsid w:val="60476FA6"/>
    <w:rsid w:val="614AD9D9"/>
    <w:rsid w:val="6221468A"/>
    <w:rsid w:val="6401D071"/>
    <w:rsid w:val="68F4042F"/>
    <w:rsid w:val="69AC5055"/>
    <w:rsid w:val="6A7F18E4"/>
    <w:rsid w:val="6CBC833B"/>
    <w:rsid w:val="6F4B7E1C"/>
    <w:rsid w:val="6F7051AA"/>
    <w:rsid w:val="71854451"/>
    <w:rsid w:val="72626405"/>
    <w:rsid w:val="72CC2299"/>
    <w:rsid w:val="754DC35D"/>
    <w:rsid w:val="761611CD"/>
    <w:rsid w:val="76F4A872"/>
    <w:rsid w:val="77197C00"/>
    <w:rsid w:val="782B0474"/>
    <w:rsid w:val="7A0B8E5B"/>
    <w:rsid w:val="7CC3FBE4"/>
    <w:rsid w:val="7CF6EDB3"/>
    <w:rsid w:val="7D4307DF"/>
    <w:rsid w:val="7E0F292A"/>
    <w:rsid w:val="7EF5E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B7361C"/>
  <w15:chartTrackingRefBased/>
  <w15:docId w15:val="{435C0B16-2DB1-4D84-9305-74255B663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573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737"/>
  </w:style>
  <w:style w:type="paragraph" w:styleId="Footer">
    <w:name w:val="footer"/>
    <w:basedOn w:val="Normal"/>
    <w:link w:val="FooterChar"/>
    <w:uiPriority w:val="99"/>
    <w:unhideWhenUsed/>
    <w:rsid w:val="0095573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737"/>
  </w:style>
  <w:style w:type="paragraph" w:customStyle="1" w:styleId="hint">
    <w:name w:val="hint"/>
    <w:basedOn w:val="Normal"/>
    <w:rsid w:val="00C932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unhideWhenUsed/>
    <w:rsid w:val="00C932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rkdownguide.org/cheat-sheet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, Yunzhi</dc:creator>
  <cp:keywords/>
  <dc:description/>
  <cp:lastModifiedBy>Qian, Yunzhi</cp:lastModifiedBy>
  <cp:revision>51</cp:revision>
  <dcterms:created xsi:type="dcterms:W3CDTF">2022-10-08T18:31:00Z</dcterms:created>
  <dcterms:modified xsi:type="dcterms:W3CDTF">2022-10-09T04:26:00Z</dcterms:modified>
</cp:coreProperties>
</file>